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c5a66576ecc16bd2ec66b72069f917289499c"/>
    <w:p>
      <w:pPr>
        <w:pStyle w:val="Heading1"/>
      </w:pPr>
      <w:r>
        <w:t xml:space="preserve">Cover Letter for Dietitian Position in Chile Santiago</w:t>
      </w:r>
    </w:p>
    <w:p>
      <w:pPr>
        <w:pStyle w:val="FirstParagraph"/>
      </w:pPr>
      <w:r>
        <w:t xml:space="preserve">Dear [Hiring Manager's Name],</w:t>
      </w:r>
    </w:p>
    <w:p>
      <w:pPr>
        <w:pStyle w:val="BodyText"/>
      </w:pPr>
      <w:r>
        <w:t xml:space="preserve">I am writing to express my enthusiastic interest in the Dietitian position at your esteemed organization in Chile Santiago. As a dedicated and passionate professional in the field of nutrition, I am eager to contribute my expertise, cultural sensitivity, and commitment to improving public health through personalized dietary guidance. Chile Santiago, with its vibrant culinary traditions and growing awareness of nutritional wellness, presents an ideal environment for me to apply my skills while aligning with the unique needs of this dynamic community.</w:t>
      </w:r>
    </w:p>
    <w:p>
      <w:pPr>
        <w:pStyle w:val="BodyText"/>
      </w:pPr>
      <w:r>
        <w:t xml:space="preserve">My academic background in Dietetics, coupled with hands-on experience in diverse settings, has equipped me to address the multifaceted challenges of modern nutrition. I hold a [Degree Name] in Nutrition and Dietetics from [University Name], where I specialized in clinical nutrition, public health initiatives, and food systems analysis. Throughout my studies and career, I have developed a deep understanding of how dietary choices impact individual and community well-being, which has fueled my desire to work as a Dietitian in Chile Santiago—a city that embodies both the richness of traditional Andean cuisine and the complexities of urban health disparities.</w:t>
      </w:r>
    </w:p>
    <w:p>
      <w:pPr>
        <w:pStyle w:val="BodyText"/>
      </w:pPr>
      <w:r>
        <w:t xml:space="preserve">As a Dietitian, I have consistently emphasized the importance of culturally relevant nutrition education. In my previous role at [Previous Organization Name], I designed meal plans for clients with chronic conditions such as diabetes and hypertension, while respecting their cultural preferences and dietary habits. This experience taught me the value of adapting nutritional advice to align with local food practices, a skill that is particularly critical in Chile Santiago, where dishes like empanadas, pastel de choclo, and asado are deeply embedded in daily life. I am confident that my ability to bridge scientific knowledge with cultural awareness will enable me to provide effective support to individuals and families in your community.</w:t>
      </w:r>
    </w:p>
    <w:p>
      <w:pPr>
        <w:pStyle w:val="BodyText"/>
      </w:pPr>
      <w:r>
        <w:t xml:space="preserve">Chile Santiago’s urban landscape presents both opportunities and challenges for Dietitians. The city’s rapid modernization has led to increased consumption of processed foods, rising obesity rates, and a growing need for preventive health strategies. At the same time, there is a strong cultural emphasis on food as a source of connection and identity. As a Dietitian, I aim to leverage this dual reality by promoting balanced eating habits that honor traditional recipes while incorporating modern nutritional science. For instance, I have worked with community groups to create workshops on healthy adaptations of local dishes, such as reducing sodium in traditional stews or substituting refined grains with whole alternatives. These initiatives not only improve health outcomes but also foster a sense of empowerment among participants.</w:t>
      </w:r>
    </w:p>
    <w:p>
      <w:pPr>
        <w:pStyle w:val="BodyText"/>
      </w:pPr>
      <w:r>
        <w:t xml:space="preserve">What draws me to Chile Santiago specifically is its unique blend of natural resources, diverse population, and proactive approach to public health. The region’s access to fresh produce, such as quinoa, avocados, and native fruits like maqui berries, offers a rich foundation for developing sustainable dietary programs. Additionally, the increasing recognition of food insecurity in urban areas highlights the urgent need for skilled Dietitians who can advocate for equitable access to nutritious foods. I am particularly inspired by your organization’s mission to [mention specific mission or initiative related to nutrition in Chile Santiago, if known], and I am eager to contribute my expertise to further these goals.</w:t>
      </w:r>
    </w:p>
    <w:p>
      <w:pPr>
        <w:pStyle w:val="BodyText"/>
      </w:pPr>
      <w:r>
        <w:t xml:space="preserve">My professional journey has been guided by a core belief that nutrition is not just about calories or macronutrients—it is about fostering lifelong health through informed choices. In Chile Santiago, where the relationship between food and identity is profound, this philosophy resonates deeply. I have also collaborated with local schools and community centers to educate children and families on the importance of balanced diets, an experience that has reinforced my commitment to making nutrition accessible and engaging for all. Whether working one-on-one with clients or leading group seminars, I prioritize clear communication, empathy, and a collaborative approach to meet the unique needs of each individual.</w:t>
      </w:r>
    </w:p>
    <w:p>
      <w:pPr>
        <w:pStyle w:val="BodyText"/>
      </w:pPr>
      <w:r>
        <w:t xml:space="preserve">As a Dietitian in Chile Santiago, I am prepared to tackle the challenges of today’s healthcare landscape while embracing the opportunities that come with this role. My ability to analyze complex nutritional data, develop evidence-based interventions, and build trust with clients has been instrumental in my previous positions. For example, during my time at [Previous Organization], I led a project that reduced hospital readmission rates by 15% through tailored dietary support for patients recovering from surgery. This achievement underscored the transformative power of personalized nutrition and motivated me to seek roles where I can make a lasting impact.</w:t>
      </w:r>
    </w:p>
    <w:p>
      <w:pPr>
        <w:pStyle w:val="BodyText"/>
      </w:pPr>
      <w:r>
        <w:t xml:space="preserve">Finally, I am deeply committed to continuous learning and professional growth. I regularly attend conferences, such as the [Relevant Conference Name in Chile or Latin America], to stay updated on advancements in dietetics and public health. This dedication ensures that my practice remains at the forefront of the field, allowing me to provide cutting-edge guidance to clients in Chile Santiago. I am also fluent in [Languages, if applicable], which enables me to communicate effectively with a wide range of clients and stakeholders.</w:t>
      </w:r>
    </w:p>
    <w:p>
      <w:pPr>
        <w:pStyle w:val="BodyText"/>
      </w:pPr>
      <w:r>
        <w:t xml:space="preserve">In conclusion, I am excited about the possibility of joining your team as a Dietitian in Chile Santiago. My combination of technical expertise, cultural competence, and passion for nutrition aligns perfectly with the needs of this vibrant city. I would welcome the opportunity to discuss how my skills and experiences can contribute to your organization’s mission of promoting health through food. Thank you for considering my application, and I look forward to the chance to collaborate with yo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11:39Z</dcterms:created>
  <dcterms:modified xsi:type="dcterms:W3CDTF">2026-07-23T06:11:39Z</dcterms:modified>
</cp:coreProperties>
</file>

<file path=docProps/custom.xml><?xml version="1.0" encoding="utf-8"?>
<Properties xmlns="http://schemas.openxmlformats.org/officeDocument/2006/custom-properties" xmlns:vt="http://schemas.openxmlformats.org/officeDocument/2006/docPropsVTypes"/>
</file>